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01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81"/>
        <w:gridCol w:w="6120"/>
      </w:tblGrid>
      <w:tr w:rsidR="00547A09" w:rsidRPr="001C19AF" w:rsidTr="003A24D6">
        <w:tc>
          <w:tcPr>
            <w:tcW w:w="4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RDefault="009C4A54" w:rsidP="00652F80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</w:t>
            </w:r>
            <w:proofErr w:type="spellStart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foreach</w:t>
            </w:r>
            <w:proofErr w:type="spellEnd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[</w:t>
            </w:r>
            <w:proofErr w:type="spellStart"/>
            <w:r w:rsidR="007E6690" w:rsidRPr="007E6690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lorItemTestClass</w:t>
            </w:r>
            <w:proofErr w:type="spellEnd"/>
            <w:r w:rsidR="007E6690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="00E64CF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c 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in </w:t>
            </w:r>
            <w:r w:rsidR="00E621B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</w:t>
            </w:r>
            <w:r w:rsidR="007354B3" w:rsidRPr="005436B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olors</w:t>
            </w:r>
            <w:r w:rsidR="00547A09"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]&gt;&gt;</w:t>
            </w: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&lt;&lt;[</w:t>
            </w:r>
            <w:proofErr w:type="spellStart"/>
            <w:r w:rsidR="00E64CF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.</w:t>
            </w:r>
            <w:r w:rsidR="001C2AE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get</w:t>
            </w:r>
            <w:r w:rsidR="00652F80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Name</w:t>
            </w:r>
            <w:proofErr w:type="spellEnd"/>
            <w:r w:rsidR="001C2AE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()</w:t>
            </w:r>
            <w:r w:rsidR="008D236D"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]&gt;&gt;</w:t>
            </w:r>
            <w:r w:rsidR="005935D8"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RDefault="008D236D" w:rsidP="00547A09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</w:t>
            </w:r>
            <w:proofErr w:type="spellStart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backColor</w:t>
            </w:r>
            <w:proofErr w:type="spellEnd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[</w:t>
            </w:r>
            <w:proofErr w:type="spellStart"/>
            <w:r w:rsidR="00E64CF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.</w:t>
            </w:r>
            <w:r w:rsidR="001C2AE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get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lor</w:t>
            </w:r>
            <w:proofErr w:type="spellEnd"/>
            <w:r w:rsidR="001C2AE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()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]&gt;&gt;</w:t>
            </w:r>
            <w:r w:rsid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/</w:t>
            </w:r>
            <w:proofErr w:type="spellStart"/>
            <w:r w:rsid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backColor</w:t>
            </w:r>
            <w:proofErr w:type="spellEnd"/>
            <w:r w:rsid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gt;&gt;</w:t>
            </w:r>
            <w:r w:rsidR="00E55D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/</w:t>
            </w:r>
            <w:proofErr w:type="spellStart"/>
            <w:r w:rsidR="00E55D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foreach</w:t>
            </w:r>
            <w:proofErr w:type="spellEnd"/>
            <w:r w:rsidR="002908D0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gt;&gt;</w:t>
            </w:r>
          </w:p>
        </w:tc>
      </w:tr>
    </w:tbl>
    <w:p w:rsidR="00594466" w:rsidRDefault="00985CFC">
      <w:pPr>
        <w:rPr>
          <w:rFonts w:ascii="Courier New" w:hAnsi="Courier New" w:cs="Courier New"/>
          <w:b/>
          <w:bCs/>
          <w:color w:val="808080"/>
          <w:sz w:val="24"/>
          <w:szCs w:val="24"/>
          <w:lang w:val="en-US"/>
        </w:rPr>
      </w:pPr>
      <w:r>
        <w:rPr>
          <w:rFonts w:ascii="Courier New" w:hAnsi="Courier New" w:cs="Courier New"/>
          <w:b/>
          <w:bCs/>
          <w:color w:val="808080"/>
          <w:sz w:val="24"/>
          <w:szCs w:val="24"/>
          <w:lang w:val="en-US"/>
        </w:rPr>
        <w:br w:type="page"/>
      </w:r>
    </w:p>
    <w:p w:rsidR="00594466" w:rsidRDefault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  <w:r>
        <w:rPr>
          <w:rFonts w:ascii="Courier New" w:hAnsi="Courier New" w:cs="Courier New"/>
          <w:b/>
          <w:bCs/>
          <w:sz w:val="20"/>
          <w:szCs w:val="24"/>
          <w:lang w:val="en-US"/>
        </w:rPr>
        <w:lastRenderedPageBreak/>
        <w:t>&lt;&lt;</w:t>
      </w:r>
      <w:proofErr w:type="spellStart"/>
      <w:proofErr w:type="gramStart"/>
      <w:r>
        <w:rPr>
          <w:rFonts w:ascii="Courier New" w:hAnsi="Courier New" w:cs="Courier New"/>
          <w:b/>
          <w:bCs/>
          <w:sz w:val="20"/>
          <w:szCs w:val="24"/>
          <w:lang w:val="en-US"/>
        </w:rPr>
        <w:t>foreach</w:t>
      </w:r>
      <w:proofErr w:type="spellEnd"/>
      <w:proofErr w:type="gramEnd"/>
      <w:r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 [</w:t>
      </w:r>
      <w:proofErr w:type="spellStart"/>
      <w:r w:rsidR="00F73AD0" w:rsidRPr="00F73AD0">
        <w:rPr>
          <w:rFonts w:ascii="Courier New" w:hAnsi="Courier New" w:cs="Courier New"/>
          <w:b/>
          <w:bCs/>
          <w:sz w:val="20"/>
          <w:szCs w:val="24"/>
          <w:lang w:val="en-US"/>
        </w:rPr>
        <w:t>ColorItemTestClass</w:t>
      </w:r>
      <w:proofErr w:type="spellEnd"/>
      <w:r w:rsidR="00E64CF8"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 c</w:t>
      </w:r>
      <w:r w:rsidR="00F73AD0"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 </w:t>
      </w:r>
      <w:r w:rsidR="00850F4C"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in </w:t>
      </w:r>
      <w:r w:rsidR="00E621B8">
        <w:rPr>
          <w:rFonts w:ascii="Consolas" w:hAnsi="Consolas" w:cs="Consolas"/>
          <w:color w:val="000000"/>
          <w:sz w:val="19"/>
          <w:szCs w:val="19"/>
          <w:lang w:val="en-US"/>
        </w:rPr>
        <w:t>C</w:t>
      </w:r>
      <w:r w:rsidR="005436BF" w:rsidRPr="00A57773">
        <w:rPr>
          <w:rFonts w:ascii="Consolas" w:hAnsi="Consolas" w:cs="Consolas"/>
          <w:color w:val="000000"/>
          <w:sz w:val="19"/>
          <w:szCs w:val="19"/>
          <w:lang w:val="en-US"/>
        </w:rPr>
        <w:t>olors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>]&gt;&gt;</w:t>
      </w:r>
    </w:p>
    <w:p w:rsidR="00594466" w:rsidRDefault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  <w:r>
        <w:rPr>
          <w:rFonts w:ascii="Courier New" w:hAnsi="Courier New" w:cs="Courier New"/>
          <w:b/>
          <w:bCs/>
          <w:sz w:val="20"/>
          <w:szCs w:val="24"/>
          <w:lang w:val="en-US"/>
        </w:rPr>
        <w:t>Name: &lt;</w:t>
      </w:r>
      <w:proofErr w:type="gramStart"/>
      <w:r>
        <w:rPr>
          <w:rFonts w:ascii="Courier New" w:hAnsi="Courier New" w:cs="Courier New"/>
          <w:b/>
          <w:bCs/>
          <w:sz w:val="20"/>
          <w:szCs w:val="24"/>
          <w:lang w:val="en-US"/>
        </w:rPr>
        <w:t>&lt;[</w:t>
      </w:r>
      <w:proofErr w:type="spellStart"/>
      <w:proofErr w:type="gramEnd"/>
      <w:r w:rsidR="00E64CF8">
        <w:rPr>
          <w:rFonts w:ascii="Courier New" w:hAnsi="Courier New" w:cs="Courier New"/>
          <w:b/>
          <w:bCs/>
          <w:sz w:val="20"/>
          <w:szCs w:val="24"/>
          <w:lang w:val="en-US"/>
        </w:rPr>
        <w:t>c.</w:t>
      </w:r>
      <w:r w:rsidR="00AA0A93">
        <w:rPr>
          <w:rFonts w:ascii="Courier New" w:hAnsi="Courier New" w:cs="Courier New"/>
          <w:b/>
          <w:bCs/>
          <w:sz w:val="20"/>
          <w:szCs w:val="24"/>
          <w:lang w:val="en-US"/>
        </w:rPr>
        <w:t>get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>Name</w:t>
      </w:r>
      <w:proofErr w:type="spellEnd"/>
      <w:r w:rsidR="00AA0A93">
        <w:rPr>
          <w:rFonts w:ascii="Courier New" w:hAnsi="Courier New" w:cs="Courier New"/>
          <w:b/>
          <w:bCs/>
          <w:sz w:val="20"/>
          <w:szCs w:val="24"/>
          <w:lang w:val="en-US"/>
        </w:rPr>
        <w:t>()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]&gt;&gt; </w:t>
      </w:r>
      <w:r w:rsidR="007261B7">
        <w:rPr>
          <w:rFonts w:ascii="Courier New" w:hAnsi="Courier New" w:cs="Courier New"/>
          <w:b/>
          <w:bCs/>
          <w:noProof/>
          <w:sz w:val="20"/>
          <w:szCs w:val="24"/>
          <w:lang w:val="en-US"/>
        </w:rPr>
        <mc:AlternateContent>
          <mc:Choice Requires="wps">
            <w:drawing>
              <wp:inline distT="0" distB="0" distL="0" distR="0" wp14:anchorId="11809BE5" wp14:editId="0DE96AAC">
                <wp:extent cx="438150" cy="333375"/>
                <wp:effectExtent l="0" t="0" r="19050" b="28575"/>
                <wp:docPr id="1" name="Ромб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8150" cy="333375"/>
                        </a:xfrm>
                        <a:prstGeom prst="diamond">
                          <a:avLst/>
                        </a:prstGeom>
                        <a:noFill/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61B7" w:rsidRPr="00594466" w:rsidRDefault="00EE5633" w:rsidP="007261B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&lt;&lt;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backColor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[</w:t>
                            </w:r>
                            <w:proofErr w:type="spellStart"/>
                            <w:proofErr w:type="gramStart"/>
                            <w:r w:rsidR="00AA0A93">
                              <w:rPr>
                                <w:lang w:val="en-US"/>
                              </w:rPr>
                              <w:t>get</w:t>
                            </w:r>
                            <w:r>
                              <w:rPr>
                                <w:lang w:val="en-US"/>
                              </w:rPr>
                              <w:t>Color</w:t>
                            </w:r>
                            <w:proofErr w:type="spellEnd"/>
                            <w:r w:rsidR="00AA0A93">
                              <w:rPr>
                                <w:lang w:val="en-US"/>
                              </w:rPr>
                              <w:t>(</w:t>
                            </w:r>
                            <w:proofErr w:type="gramEnd"/>
                            <w:r w:rsidR="00AA0A93">
                              <w:rPr>
                                <w:lang w:val="en-US"/>
                              </w:rPr>
                              <w:t>)</w:t>
                            </w:r>
                            <w:r w:rsidR="007261B7">
                              <w:rPr>
                                <w:lang w:val="en-US"/>
                              </w:rPr>
                              <w:t>]&gt;&gt;&lt;&lt;/</w:t>
                            </w:r>
                            <w:proofErr w:type="spellStart"/>
                            <w:r w:rsidR="007261B7">
                              <w:rPr>
                                <w:lang w:val="en-US"/>
                              </w:rPr>
                              <w:t>backColor</w:t>
                            </w:r>
                            <w:proofErr w:type="spellEnd"/>
                            <w:r w:rsidR="007261B7">
                              <w:rPr>
                                <w:lang w:val="en-US"/>
                              </w:rPr>
                              <w:t>&gt;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1809BE5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Ромб 1" o:spid="_x0000_s1026" type="#_x0000_t4" style="width:34.5pt;height:2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" filled="f" strokecolor="#f79646 [3209]" strokeweight="2pt">
                <v:textbox>
                  <w:txbxContent>
                    <w:p w:rsidR="007261B7" w:rsidRPr="00594466" w:rsidRDefault="00EE5633" w:rsidP="007261B7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&lt;&lt;</w:t>
                      </w:r>
                      <w:proofErr w:type="spellStart"/>
                      <w:r>
                        <w:rPr>
                          <w:lang w:val="en-US"/>
                        </w:rPr>
                        <w:t>backColor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[</w:t>
                      </w:r>
                      <w:proofErr w:type="spellStart"/>
                      <w:proofErr w:type="gramStart"/>
                      <w:r w:rsidR="00AA0A93">
                        <w:rPr>
                          <w:lang w:val="en-US"/>
                        </w:rPr>
                        <w:t>get</w:t>
                      </w:r>
                      <w:r>
                        <w:rPr>
                          <w:lang w:val="en-US"/>
                        </w:rPr>
                        <w:t>Color</w:t>
                      </w:r>
                      <w:proofErr w:type="spellEnd"/>
                      <w:r w:rsidR="00AA0A93">
                        <w:rPr>
                          <w:lang w:val="en-US"/>
                        </w:rPr>
                        <w:t>(</w:t>
                      </w:r>
                      <w:proofErr w:type="gramEnd"/>
                      <w:r w:rsidR="00AA0A93">
                        <w:rPr>
                          <w:lang w:val="en-US"/>
                        </w:rPr>
                        <w:t>)</w:t>
                      </w:r>
                      <w:r w:rsidR="007261B7">
                        <w:rPr>
                          <w:lang w:val="en-US"/>
                        </w:rPr>
                        <w:t>]&gt;&gt;&lt;&lt;/</w:t>
                      </w:r>
                      <w:proofErr w:type="spellStart"/>
                      <w:r w:rsidR="007261B7">
                        <w:rPr>
                          <w:lang w:val="en-US"/>
                        </w:rPr>
                        <w:t>backColor</w:t>
                      </w:r>
                      <w:proofErr w:type="spellEnd"/>
                      <w:r w:rsidR="007261B7">
                        <w:rPr>
                          <w:lang w:val="en-US"/>
                        </w:rPr>
                        <w:t>&gt;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594466" w:rsidRPr="00594466" w:rsidRDefault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  <w:r>
        <w:rPr>
          <w:rFonts w:ascii="Courier New" w:hAnsi="Courier New" w:cs="Courier New"/>
          <w:b/>
          <w:bCs/>
          <w:sz w:val="20"/>
          <w:szCs w:val="24"/>
          <w:lang w:val="en-US"/>
        </w:rPr>
        <w:t>&lt;&lt;/</w:t>
      </w:r>
      <w:proofErr w:type="spellStart"/>
      <w:r>
        <w:rPr>
          <w:rFonts w:ascii="Courier New" w:hAnsi="Courier New" w:cs="Courier New"/>
          <w:b/>
          <w:bCs/>
          <w:sz w:val="20"/>
          <w:szCs w:val="24"/>
          <w:lang w:val="en-US"/>
        </w:rPr>
        <w:t>foreach</w:t>
      </w:r>
      <w:proofErr w:type="spellEnd"/>
      <w:r>
        <w:rPr>
          <w:rFonts w:ascii="Courier New" w:hAnsi="Courier New" w:cs="Courier New"/>
          <w:b/>
          <w:bCs/>
          <w:sz w:val="20"/>
          <w:szCs w:val="24"/>
          <w:lang w:val="en-US"/>
        </w:rPr>
        <w:t>&gt;&gt;</w:t>
      </w:r>
    </w:p>
    <w:p w:rsidR="004276A2" w:rsidRDefault="004276A2" w:rsidP="008D7133">
      <w:pPr>
        <w:rPr>
          <w:rFonts w:ascii="Courier New" w:hAnsi="Courier New" w:cs="Courier New"/>
          <w:b/>
          <w:bCs/>
          <w:color w:val="808080"/>
          <w:lang w:val="en-US"/>
        </w:rPr>
      </w:pPr>
    </w:p>
    <w:p w:rsidR="004276A2" w:rsidRDefault="004276A2" w:rsidP="008D7133">
      <w:pPr>
        <w:rPr>
          <w:rFonts w:ascii="Courier New" w:hAnsi="Courier New" w:cs="Courier New"/>
          <w:b/>
          <w:bCs/>
          <w:color w:val="808080"/>
          <w:lang w:val="en-US"/>
        </w:rPr>
      </w:pPr>
    </w:p>
    <w:p w:rsidR="004276A2" w:rsidRPr="007E6690" w:rsidRDefault="004276A2" w:rsidP="008D7133">
      <w:pPr>
        <w:rPr>
          <w:rFonts w:ascii="Courier New" w:hAnsi="Courier New" w:cs="Courier New"/>
          <w:b/>
          <w:bCs/>
          <w:color w:val="808080"/>
          <w:lang w:val="en-US"/>
        </w:rPr>
      </w:pPr>
      <w:bookmarkStart w:id="0" w:name="_GoBack"/>
      <w:bookmarkEnd w:id="0"/>
    </w:p>
    <w:sectPr w:rsidR="004276A2" w:rsidRPr="007E6690" w:rsidSect="007860E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A7809"/>
    <w:multiLevelType w:val="multilevel"/>
    <w:tmpl w:val="696A9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DE0NDQ3NjMyMjNS0lEKTi0uzszPAykwrgUAoL5CiywAAAA="/>
  </w:docVars>
  <w:rsids>
    <w:rsidRoot w:val="003E1BFA"/>
    <w:rsid w:val="00027576"/>
    <w:rsid w:val="0003516E"/>
    <w:rsid w:val="0005055D"/>
    <w:rsid w:val="000D18F8"/>
    <w:rsid w:val="000D7F1B"/>
    <w:rsid w:val="001008FA"/>
    <w:rsid w:val="00107ABA"/>
    <w:rsid w:val="00123C5F"/>
    <w:rsid w:val="00127C49"/>
    <w:rsid w:val="0014496D"/>
    <w:rsid w:val="001C19AF"/>
    <w:rsid w:val="001C2AED"/>
    <w:rsid w:val="002114FA"/>
    <w:rsid w:val="00241A44"/>
    <w:rsid w:val="0025227D"/>
    <w:rsid w:val="002908D0"/>
    <w:rsid w:val="002C1BCB"/>
    <w:rsid w:val="0031668B"/>
    <w:rsid w:val="003377B6"/>
    <w:rsid w:val="00374D3A"/>
    <w:rsid w:val="0038145D"/>
    <w:rsid w:val="003A24D6"/>
    <w:rsid w:val="003A7C52"/>
    <w:rsid w:val="003B18EB"/>
    <w:rsid w:val="003E1BFA"/>
    <w:rsid w:val="003E5571"/>
    <w:rsid w:val="004276A2"/>
    <w:rsid w:val="00441355"/>
    <w:rsid w:val="004718B8"/>
    <w:rsid w:val="00486F26"/>
    <w:rsid w:val="004A3FB0"/>
    <w:rsid w:val="004C5BD6"/>
    <w:rsid w:val="004D5E4D"/>
    <w:rsid w:val="004F1F98"/>
    <w:rsid w:val="00534116"/>
    <w:rsid w:val="005436BF"/>
    <w:rsid w:val="00547A09"/>
    <w:rsid w:val="00572F1A"/>
    <w:rsid w:val="00576449"/>
    <w:rsid w:val="00590046"/>
    <w:rsid w:val="005935D8"/>
    <w:rsid w:val="00594466"/>
    <w:rsid w:val="005A3C51"/>
    <w:rsid w:val="005E616B"/>
    <w:rsid w:val="005F3FDB"/>
    <w:rsid w:val="00652F80"/>
    <w:rsid w:val="00712C31"/>
    <w:rsid w:val="007261B7"/>
    <w:rsid w:val="007354B3"/>
    <w:rsid w:val="00757E9C"/>
    <w:rsid w:val="007860EB"/>
    <w:rsid w:val="007E6690"/>
    <w:rsid w:val="007F2B92"/>
    <w:rsid w:val="008158AD"/>
    <w:rsid w:val="0083780B"/>
    <w:rsid w:val="00850F4C"/>
    <w:rsid w:val="0087132E"/>
    <w:rsid w:val="008C19B1"/>
    <w:rsid w:val="008D236D"/>
    <w:rsid w:val="008D7133"/>
    <w:rsid w:val="00904A90"/>
    <w:rsid w:val="00923477"/>
    <w:rsid w:val="00985CFC"/>
    <w:rsid w:val="009C4A54"/>
    <w:rsid w:val="009C6387"/>
    <w:rsid w:val="00A5311B"/>
    <w:rsid w:val="00A57773"/>
    <w:rsid w:val="00A63FD6"/>
    <w:rsid w:val="00AA0A93"/>
    <w:rsid w:val="00AD5E71"/>
    <w:rsid w:val="00B024A4"/>
    <w:rsid w:val="00B02B4D"/>
    <w:rsid w:val="00B05933"/>
    <w:rsid w:val="00B442AF"/>
    <w:rsid w:val="00B859A5"/>
    <w:rsid w:val="00BA4B1B"/>
    <w:rsid w:val="00BF3F35"/>
    <w:rsid w:val="00CD29EC"/>
    <w:rsid w:val="00CE591B"/>
    <w:rsid w:val="00CF413B"/>
    <w:rsid w:val="00DC2C4A"/>
    <w:rsid w:val="00DE05C4"/>
    <w:rsid w:val="00E02465"/>
    <w:rsid w:val="00E10224"/>
    <w:rsid w:val="00E55DAF"/>
    <w:rsid w:val="00E621B8"/>
    <w:rsid w:val="00E64CF8"/>
    <w:rsid w:val="00EE5633"/>
    <w:rsid w:val="00EF4A2D"/>
    <w:rsid w:val="00F73AD0"/>
    <w:rsid w:val="00F75D2E"/>
    <w:rsid w:val="00F97CF7"/>
    <w:rsid w:val="00FD7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E93034"/>
  <w15:docId w15:val="{CB16D2B4-5008-4F77-A285-1EE200B3E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1B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a-D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1BCB"/>
    <w:rPr>
      <w:rFonts w:ascii="Courier New" w:eastAsia="Times New Roman" w:hAnsi="Courier New" w:cs="Courier New"/>
      <w:sz w:val="20"/>
      <w:szCs w:val="20"/>
      <w:lang w:eastAsia="da-DK"/>
    </w:rPr>
  </w:style>
  <w:style w:type="paragraph" w:styleId="NormalWeb">
    <w:name w:val="Normal (Web)"/>
    <w:basedOn w:val="Normal"/>
    <w:uiPriority w:val="99"/>
    <w:semiHidden/>
    <w:unhideWhenUsed/>
    <w:rsid w:val="002C1B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customStyle="1" w:styleId="apple-converted-space">
    <w:name w:val="apple-converted-space"/>
    <w:basedOn w:val="DefaultParagraphFont"/>
    <w:rsid w:val="002C1B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48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2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0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880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  <w:div w:id="779493033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  <w:div w:id="1153108280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  <w:div w:id="949236834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</w:divsChild>
    </w:div>
    <w:div w:id="162191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2</Pages>
  <Words>31</Words>
  <Characters>1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uBiz</Company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an Bredahl</dc:creator>
  <cp:lastModifiedBy>Вячеслав Дерюшев</cp:lastModifiedBy>
  <cp:revision>94</cp:revision>
  <dcterms:created xsi:type="dcterms:W3CDTF">2016-11-01T18:34:00Z</dcterms:created>
  <dcterms:modified xsi:type="dcterms:W3CDTF">2019-05-20T06:38:00Z</dcterms:modified>
</cp:coreProperties>
</file>